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5A5186B9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04AA3B6E" w14:textId="49C7F493" w:rsidR="008C3A2C" w:rsidRPr="008C3A2C" w:rsidRDefault="008C3A2C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8C3A2C">
        <w:rPr>
          <w:rFonts w:ascii="Courier New" w:hAnsi="Courier New" w:cs="Courier New"/>
          <w:lang w:bidi="en-US"/>
        </w:rPr>
        <w:t>Representative 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622557DC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4DA86D96" w14:textId="5562622B" w:rsidR="00750C48" w:rsidRPr="004F4028" w:rsidRDefault="004F402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4F4028">
        <w:rPr>
          <w:rFonts w:ascii="Courier New" w:hAnsi="Courier New" w:cs="Courier New"/>
          <w:lang w:bidi="en-US"/>
        </w:rPr>
        <w:t xml:space="preserve">Representative </w:t>
      </w:r>
      <w:r w:rsidR="00C95794">
        <w:rPr>
          <w:rFonts w:ascii="Courier New" w:hAnsi="Courier New" w:cs="Courier New"/>
          <w:lang w:bidi="en-US"/>
        </w:rPr>
        <w:t>Casagrande</w:t>
      </w:r>
      <w:r w:rsidRPr="004F4028">
        <w:rPr>
          <w:rFonts w:ascii="Courier New" w:hAnsi="Courier New" w:cs="Courier New"/>
          <w:lang w:bidi="en-US"/>
        </w:rPr>
        <w:t xml:space="preserve">, </w:t>
      </w:r>
      <w:r w:rsidR="00C95794">
        <w:rPr>
          <w:rFonts w:ascii="Courier New" w:hAnsi="Courier New" w:cs="Courier New"/>
          <w:lang w:bidi="en-US"/>
        </w:rPr>
        <w:t>Katlyn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31F5AB07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0B56E67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B276AA">
        <w:rPr>
          <w:rFonts w:ascii="Courier New" w:eastAsia="Calibri" w:hAnsi="Courier New" w:cs="Courier New"/>
          <w:b/>
          <w:u w:val="single"/>
        </w:rPr>
        <w:t xml:space="preserve">Ethan Van Gorkom </w:t>
      </w:r>
      <w:r w:rsidR="00AF60F8">
        <w:rPr>
          <w:rFonts w:ascii="Courier New" w:eastAsia="Calibri" w:hAnsi="Courier New" w:cs="Courier New"/>
          <w:b/>
          <w:u w:val="single"/>
        </w:rPr>
        <w:t>as</w:t>
      </w:r>
      <w:r w:rsidR="008C3A2C">
        <w:rPr>
          <w:rFonts w:ascii="Courier New" w:eastAsia="Calibri" w:hAnsi="Courier New" w:cs="Courier New"/>
          <w:b/>
          <w:u w:val="single"/>
        </w:rPr>
        <w:t xml:space="preserve"> the House representative on the Nominations and Appointments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8C3A2C">
        <w:rPr>
          <w:rFonts w:ascii="Courier New" w:eastAsia="Calibri" w:hAnsi="Courier New" w:cs="Courier New"/>
          <w:b/>
        </w:rPr>
        <w:t xml:space="preserve">Graduate House of Representatives seat on the Nominations and Appointments Committee. </w:t>
      </w:r>
    </w:p>
    <w:p w14:paraId="31274E88" w14:textId="4B1167FD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  <w:t xml:space="preserve">In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B276AA">
        <w:rPr>
          <w:rFonts w:ascii="Courier New" w:eastAsia="Calibri" w:hAnsi="Courier New" w:cs="Courier New"/>
          <w:bCs/>
        </w:rPr>
        <w:t xml:space="preserve">Ethan Van Gorkom </w:t>
      </w:r>
      <w:r w:rsidR="00B91EFD">
        <w:rPr>
          <w:rFonts w:ascii="Courier New" w:eastAsia="Calibri" w:hAnsi="Courier New" w:cs="Courier New"/>
          <w:bCs/>
        </w:rPr>
        <w:t xml:space="preserve">to the </w:t>
      </w:r>
      <w:r w:rsidR="008C3A2C" w:rsidRPr="007918D0">
        <w:rPr>
          <w:rFonts w:ascii="Courier New" w:eastAsia="Calibri" w:hAnsi="Courier New" w:cs="Courier New"/>
          <w:bCs/>
        </w:rPr>
        <w:t>vacant Graduate House of Representatives seat on the Nominations and Appointments Committee</w:t>
      </w:r>
      <w:r w:rsidR="008C3A2C">
        <w:rPr>
          <w:rFonts w:ascii="Courier New" w:eastAsia="Calibri" w:hAnsi="Courier New" w:cs="Courier New"/>
          <w:b/>
        </w:rPr>
        <w:t xml:space="preserve"> </w:t>
      </w:r>
      <w:r w:rsidR="00B41C5A">
        <w:rPr>
          <w:rFonts w:ascii="Courier New" w:eastAsia="Calibri" w:hAnsi="Courier New" w:cs="Courier New"/>
          <w:bCs/>
        </w:rPr>
        <w:t>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B7A47" w14:textId="77777777" w:rsidR="00F766AC" w:rsidRDefault="00F766AC" w:rsidP="0000142D">
      <w:r>
        <w:separator/>
      </w:r>
    </w:p>
  </w:endnote>
  <w:endnote w:type="continuationSeparator" w:id="0">
    <w:p w14:paraId="0D5AC1B3" w14:textId="77777777" w:rsidR="00F766AC" w:rsidRDefault="00F766AC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95C38" w14:textId="77777777" w:rsidR="00F766AC" w:rsidRDefault="00F766AC" w:rsidP="0000142D">
      <w:r>
        <w:separator/>
      </w:r>
    </w:p>
  </w:footnote>
  <w:footnote w:type="continuationSeparator" w:id="0">
    <w:p w14:paraId="044BCF60" w14:textId="77777777" w:rsidR="00F766AC" w:rsidRDefault="00F766AC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mwqAUAAkWoJSwAAAA="/>
  </w:docVars>
  <w:rsids>
    <w:rsidRoot w:val="00C1786A"/>
    <w:rsid w:val="0000142D"/>
    <w:rsid w:val="00007613"/>
    <w:rsid w:val="000E059F"/>
    <w:rsid w:val="001409C7"/>
    <w:rsid w:val="001A27DB"/>
    <w:rsid w:val="00251651"/>
    <w:rsid w:val="0028184B"/>
    <w:rsid w:val="00324898"/>
    <w:rsid w:val="00355EAF"/>
    <w:rsid w:val="003F0EEE"/>
    <w:rsid w:val="00400B43"/>
    <w:rsid w:val="004F4028"/>
    <w:rsid w:val="0054105A"/>
    <w:rsid w:val="00612631"/>
    <w:rsid w:val="006875D3"/>
    <w:rsid w:val="0069240A"/>
    <w:rsid w:val="006C22BD"/>
    <w:rsid w:val="00704A15"/>
    <w:rsid w:val="00707CC7"/>
    <w:rsid w:val="007258EF"/>
    <w:rsid w:val="00750C48"/>
    <w:rsid w:val="00762AF5"/>
    <w:rsid w:val="00787244"/>
    <w:rsid w:val="007918D0"/>
    <w:rsid w:val="007C5405"/>
    <w:rsid w:val="008260DD"/>
    <w:rsid w:val="00875E63"/>
    <w:rsid w:val="00886184"/>
    <w:rsid w:val="008C3A2C"/>
    <w:rsid w:val="008D6DA1"/>
    <w:rsid w:val="00917A73"/>
    <w:rsid w:val="00956AB8"/>
    <w:rsid w:val="00993DD7"/>
    <w:rsid w:val="009A3220"/>
    <w:rsid w:val="00A512C9"/>
    <w:rsid w:val="00A661F9"/>
    <w:rsid w:val="00AF60F8"/>
    <w:rsid w:val="00B276AA"/>
    <w:rsid w:val="00B32018"/>
    <w:rsid w:val="00B41C5A"/>
    <w:rsid w:val="00B57DDC"/>
    <w:rsid w:val="00B91EFD"/>
    <w:rsid w:val="00C1786A"/>
    <w:rsid w:val="00C56997"/>
    <w:rsid w:val="00C95794"/>
    <w:rsid w:val="00D82560"/>
    <w:rsid w:val="00DB003F"/>
    <w:rsid w:val="00E06D4C"/>
    <w:rsid w:val="00E714E7"/>
    <w:rsid w:val="00EC0197"/>
    <w:rsid w:val="00F03037"/>
    <w:rsid w:val="00F20D8A"/>
    <w:rsid w:val="00F46E6E"/>
    <w:rsid w:val="00F766AC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2</cp:revision>
  <dcterms:created xsi:type="dcterms:W3CDTF">2021-08-26T02:34:00Z</dcterms:created>
  <dcterms:modified xsi:type="dcterms:W3CDTF">2021-08-26T02:34:00Z</dcterms:modified>
</cp:coreProperties>
</file>